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D101FC" w14:textId="77777777" w:rsidR="00717BAB" w:rsidRPr="004F2049" w:rsidRDefault="00717BAB" w:rsidP="00717BAB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Department of Computer Applications.</w:t>
      </w:r>
    </w:p>
    <w:p w14:paraId="20460747" w14:textId="77777777" w:rsidR="00717BAB" w:rsidRPr="004F2049" w:rsidRDefault="00717BAB" w:rsidP="00717BAB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4</w:t>
      </w: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vertAlign w:val="superscript"/>
        </w:rPr>
        <w:t>th</w:t>
      </w: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Sem MCA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- </w:t>
      </w: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MINI PROJECT</w:t>
      </w:r>
    </w:p>
    <w:p w14:paraId="3991E365" w14:textId="77777777" w:rsidR="00717BAB" w:rsidRPr="004F2049" w:rsidRDefault="00717BAB" w:rsidP="00717BAB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Jan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-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May 2019</w:t>
      </w:r>
    </w:p>
    <w:p w14:paraId="2CCD60CD" w14:textId="77777777" w:rsidR="00717BAB" w:rsidRPr="004F2049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5E075A68" w14:textId="77777777" w:rsidR="00717BAB" w:rsidRPr="004F2049" w:rsidRDefault="00717BAB" w:rsidP="00717BAB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ynopsis</w:t>
      </w:r>
    </w:p>
    <w:p w14:paraId="5B2441FD" w14:textId="77777777" w:rsidR="00717BAB" w:rsidRPr="004F2049" w:rsidRDefault="00717BAB" w:rsidP="00717BAB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19046A91" w14:textId="3B3CE18E" w:rsidR="00717BAB" w:rsidRPr="004F2049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Project Title</w:t>
      </w:r>
      <w:r w:rsidRPr="004F2049">
        <w:rPr>
          <w:rFonts w:ascii="Times New Roman" w:eastAsia="Times New Roman" w:hAnsi="Times New Roman" w:cs="Times New Roman"/>
          <w:color w:val="000000"/>
          <w:sz w:val="28"/>
          <w:szCs w:val="28"/>
        </w:rPr>
        <w:t>:</w:t>
      </w:r>
      <w:r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bookmarkStart w:id="0" w:name="_Hlk535849283"/>
      <w:proofErr w:type="spellStart"/>
      <w:r w:rsidRPr="006E4A66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Vibhaag</w:t>
      </w:r>
      <w:proofErr w:type="spellEnd"/>
      <w:r w:rsidR="000E360E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 xml:space="preserve"> Mobile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 xml:space="preserve"> App</w:t>
      </w:r>
      <w:bookmarkEnd w:id="0"/>
    </w:p>
    <w:p w14:paraId="5979067B" w14:textId="77777777" w:rsidR="00717BAB" w:rsidRPr="004F2049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196CB1BD" w14:textId="3E97F806" w:rsidR="007123F4" w:rsidRDefault="00717BAB" w:rsidP="00F81B9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Abstract:</w:t>
      </w:r>
      <w:r w:rsidR="000E360E"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0E360E">
        <w:rPr>
          <w:rFonts w:ascii="Times New Roman" w:eastAsia="Times New Roman" w:hAnsi="Times New Roman" w:cs="Times New Roman"/>
          <w:color w:val="000000"/>
          <w:sz w:val="28"/>
          <w:szCs w:val="28"/>
        </w:rPr>
        <w:t>A</w:t>
      </w:r>
      <w:r w:rsidR="000B49D9">
        <w:rPr>
          <w:rFonts w:ascii="Times New Roman" w:eastAsia="Times New Roman" w:hAnsi="Times New Roman" w:cs="Times New Roman"/>
          <w:color w:val="000000"/>
          <w:sz w:val="28"/>
          <w:szCs w:val="28"/>
        </w:rPr>
        <w:t>n Android/iOS</w:t>
      </w:r>
      <w:r w:rsidR="000E360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companion mobile authentication application for the original </w:t>
      </w:r>
      <w:proofErr w:type="spellStart"/>
      <w:r w:rsidR="000E360E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Vibhaag</w:t>
      </w:r>
      <w:proofErr w:type="spellEnd"/>
      <w:r w:rsidR="000E360E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 xml:space="preserve"> </w:t>
      </w:r>
      <w:r w:rsidR="000E360E">
        <w:rPr>
          <w:rFonts w:ascii="Times New Roman" w:eastAsia="Times New Roman" w:hAnsi="Times New Roman" w:cs="Times New Roman"/>
          <w:color w:val="000000"/>
          <w:sz w:val="28"/>
          <w:szCs w:val="28"/>
        </w:rPr>
        <w:t>web application.</w:t>
      </w:r>
      <w:r w:rsidR="00A42720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he application consists of two components, one being the mobile application for </w:t>
      </w:r>
      <w:r w:rsidR="00424B46">
        <w:rPr>
          <w:rFonts w:ascii="Times New Roman" w:eastAsia="Times New Roman" w:hAnsi="Times New Roman" w:cs="Times New Roman"/>
          <w:color w:val="000000"/>
          <w:sz w:val="28"/>
          <w:szCs w:val="28"/>
        </w:rPr>
        <w:t>end users</w:t>
      </w:r>
      <w:r w:rsidR="00880338"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  <w:r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that</w:t>
      </w:r>
      <w:r w:rsidR="0088033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cts as a companion and authentication for </w:t>
      </w:r>
      <w:r w:rsidR="009F76E1">
        <w:rPr>
          <w:rFonts w:ascii="Times New Roman" w:eastAsia="Times New Roman" w:hAnsi="Times New Roman" w:cs="Times New Roman"/>
          <w:color w:val="000000"/>
          <w:sz w:val="28"/>
          <w:szCs w:val="28"/>
        </w:rPr>
        <w:t>the</w:t>
      </w:r>
      <w:r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web application</w:t>
      </w:r>
      <w:r w:rsidR="00A42720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nother being t</w:t>
      </w:r>
      <w:r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he </w:t>
      </w:r>
      <w:r w:rsidR="001A772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web </w:t>
      </w:r>
      <w:r w:rsidR="008F7D2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pplication </w:t>
      </w:r>
      <w:r w:rsidR="001A7726">
        <w:rPr>
          <w:rFonts w:ascii="Times New Roman" w:eastAsia="Times New Roman" w:hAnsi="Times New Roman" w:cs="Times New Roman"/>
          <w:color w:val="000000"/>
          <w:sz w:val="28"/>
          <w:szCs w:val="28"/>
        </w:rPr>
        <w:t>for college</w:t>
      </w:r>
      <w:r w:rsidR="00F01900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management. </w:t>
      </w:r>
    </w:p>
    <w:p w14:paraId="12FA734E" w14:textId="2AF67E3F" w:rsidR="00717BAB" w:rsidRPr="006E4A66" w:rsidRDefault="007123F4" w:rsidP="00F81B98">
      <w:pPr>
        <w:spacing w:after="0" w:line="24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The mobile app</w:t>
      </w:r>
      <w:r w:rsidR="00F01900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is</w:t>
      </w:r>
      <w:r w:rsidR="008F7D2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responsible for </w:t>
      </w:r>
      <w:r w:rsidR="007913F8">
        <w:rPr>
          <w:rFonts w:ascii="Times New Roman" w:eastAsia="Times New Roman" w:hAnsi="Times New Roman" w:cs="Times New Roman"/>
          <w:color w:val="000000"/>
          <w:sz w:val="28"/>
          <w:szCs w:val="28"/>
        </w:rPr>
        <w:t>recording the actual events occurred when the class is held</w:t>
      </w:r>
      <w:r w:rsidR="008F7D2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It records </w:t>
      </w:r>
      <w:r w:rsidR="003E749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he </w:t>
      </w:r>
      <w:r w:rsidR="008F7D21" w:rsidRPr="003E749B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t>time</w:t>
      </w:r>
      <w:r w:rsidR="008F7D21">
        <w:rPr>
          <w:rFonts w:ascii="Times New Roman" w:eastAsia="Times New Roman" w:hAnsi="Times New Roman" w:cs="Times New Roman"/>
          <w:color w:val="000000"/>
          <w:sz w:val="28"/>
          <w:szCs w:val="28"/>
        </w:rPr>
        <w:t>, date and location of the incident</w:t>
      </w:r>
      <w:r w:rsidR="008E2B3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by a QR Code</w:t>
      </w:r>
      <w:r w:rsidR="0084260C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nd sends the data securely</w:t>
      </w:r>
      <w:r w:rsidR="008F7D2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to the web application which in turn stores and processes the information. </w:t>
      </w:r>
      <w:r w:rsidR="00BE2C4E">
        <w:rPr>
          <w:rFonts w:ascii="Times New Roman" w:eastAsia="Times New Roman" w:hAnsi="Times New Roman" w:cs="Times New Roman"/>
          <w:color w:val="000000"/>
          <w:sz w:val="28"/>
          <w:szCs w:val="28"/>
        </w:rPr>
        <w:t>The processed summary can be viewed by the faculties at their convenience.</w:t>
      </w:r>
      <w:r w:rsidR="005F497C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14:paraId="2D2629EA" w14:textId="77777777" w:rsidR="00717BAB" w:rsidRPr="006E4A66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2C22C0CA" w14:textId="04494DB8" w:rsidR="00717BAB" w:rsidRPr="006E4A66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Key features of </w:t>
      </w:r>
      <w:proofErr w:type="spellStart"/>
      <w:r w:rsidRPr="006E4A66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Vibhaag</w:t>
      </w:r>
      <w:proofErr w:type="spellEnd"/>
      <w:r w:rsidR="00FD0EB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 xml:space="preserve"> </w:t>
      </w:r>
      <w:r w:rsidR="00FD0EBB">
        <w:rPr>
          <w:rFonts w:ascii="Times New Roman" w:eastAsia="Times New Roman" w:hAnsi="Times New Roman" w:cs="Times New Roman"/>
          <w:color w:val="000000"/>
          <w:sz w:val="28"/>
          <w:szCs w:val="28"/>
        </w:rPr>
        <w:t>mobile app</w:t>
      </w:r>
      <w:r w:rsidRPr="006E4A66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 xml:space="preserve"> </w:t>
      </w:r>
      <w:r w:rsidRPr="006E4A66">
        <w:rPr>
          <w:rFonts w:ascii="Times New Roman" w:eastAsia="Times New Roman" w:hAnsi="Times New Roman" w:cs="Times New Roman"/>
          <w:color w:val="000000"/>
          <w:sz w:val="28"/>
          <w:szCs w:val="28"/>
        </w:rPr>
        <w:t>include:</w:t>
      </w:r>
    </w:p>
    <w:p w14:paraId="6B3ACF3A" w14:textId="6A2E1400" w:rsidR="00717BAB" w:rsidRPr="00B64B61" w:rsidRDefault="009F7292" w:rsidP="00717BA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uthenticating users into the mobile and web application </w:t>
      </w:r>
      <w:r w:rsidR="00C04B15">
        <w:rPr>
          <w:rFonts w:ascii="Times New Roman" w:eastAsia="Times New Roman" w:hAnsi="Times New Roman" w:cs="Times New Roman"/>
          <w:color w:val="000000"/>
          <w:sz w:val="28"/>
          <w:szCs w:val="28"/>
        </w:rPr>
        <w:t>and personalize their account</w:t>
      </w:r>
    </w:p>
    <w:p w14:paraId="5C48EE6A" w14:textId="72C66483" w:rsidR="00B64B61" w:rsidRDefault="00B64B61" w:rsidP="00717BA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Details of the faculties and other relevant details can be viewed in the mobile app</w:t>
      </w:r>
    </w:p>
    <w:p w14:paraId="400AF4E5" w14:textId="07A001E6" w:rsidR="00B64B61" w:rsidRPr="006E4A66" w:rsidRDefault="006E2CD3" w:rsidP="00717BA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Notifies the faculties </w:t>
      </w:r>
      <w:r w:rsidR="000B49D9">
        <w:rPr>
          <w:rFonts w:ascii="Times New Roman" w:eastAsia="Times New Roman" w:hAnsi="Times New Roman" w:cs="Times New Roman"/>
          <w:sz w:val="28"/>
          <w:szCs w:val="28"/>
        </w:rPr>
        <w:t xml:space="preserve">about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the change </w:t>
      </w:r>
      <w:r w:rsidR="000B49D9">
        <w:rPr>
          <w:rFonts w:ascii="Times New Roman" w:eastAsia="Times New Roman" w:hAnsi="Times New Roman" w:cs="Times New Roman"/>
          <w:sz w:val="28"/>
          <w:szCs w:val="28"/>
        </w:rPr>
        <w:t xml:space="preserve">of </w:t>
      </w:r>
      <w:r>
        <w:rPr>
          <w:rFonts w:ascii="Times New Roman" w:eastAsia="Times New Roman" w:hAnsi="Times New Roman" w:cs="Times New Roman"/>
          <w:sz w:val="28"/>
          <w:szCs w:val="28"/>
        </w:rPr>
        <w:t>time table</w:t>
      </w:r>
      <w:r w:rsidR="000B49D9">
        <w:rPr>
          <w:rFonts w:ascii="Times New Roman" w:eastAsia="Times New Roman" w:hAnsi="Times New Roman" w:cs="Times New Roman"/>
          <w:sz w:val="28"/>
          <w:szCs w:val="28"/>
        </w:rPr>
        <w:t xml:space="preserve"> in advance</w:t>
      </w:r>
    </w:p>
    <w:p w14:paraId="4A2CDA15" w14:textId="1F942D96" w:rsidR="00717BAB" w:rsidRDefault="00717BAB" w:rsidP="00717BA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Faculties can register their attendance and time taken for a </w:t>
      </w:r>
      <w:r w:rsidR="000B49D9">
        <w:rPr>
          <w:rFonts w:ascii="Times New Roman" w:eastAsia="Times New Roman" w:hAnsi="Times New Roman" w:cs="Times New Roman"/>
          <w:sz w:val="28"/>
          <w:szCs w:val="28"/>
        </w:rPr>
        <w:t>class</w:t>
      </w:r>
    </w:p>
    <w:p w14:paraId="58CBC515" w14:textId="0BE60E50" w:rsidR="004718D3" w:rsidRPr="00A36642" w:rsidRDefault="004718D3" w:rsidP="00A3664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Uses Camera SDK to scan QR codes and processes the information</w:t>
      </w:r>
    </w:p>
    <w:p w14:paraId="786CBBDD" w14:textId="77777777" w:rsidR="00717BAB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7E6FFDE6" w14:textId="77777777" w:rsidR="00717BAB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oftware Requirements:</w:t>
      </w:r>
    </w:p>
    <w:p w14:paraId="296C610F" w14:textId="77777777" w:rsidR="00717BAB" w:rsidRDefault="00717BAB" w:rsidP="00717BA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Front End:</w:t>
      </w:r>
    </w:p>
    <w:p w14:paraId="3DD443B5" w14:textId="286E2BAC" w:rsidR="00717BAB" w:rsidRDefault="00717BAB" w:rsidP="00717BAB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React.js</w:t>
      </w:r>
      <w:r w:rsidR="00AE6BB4">
        <w:rPr>
          <w:rFonts w:ascii="Times New Roman" w:eastAsia="Times New Roman" w:hAnsi="Times New Roman" w:cs="Times New Roman"/>
          <w:sz w:val="28"/>
          <w:szCs w:val="28"/>
        </w:rPr>
        <w:t xml:space="preserve"> v16.x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1E21CD">
        <w:rPr>
          <w:rFonts w:ascii="Times New Roman" w:eastAsia="Times New Roman" w:hAnsi="Times New Roman" w:cs="Times New Roman"/>
          <w:sz w:val="28"/>
          <w:szCs w:val="28"/>
        </w:rPr>
        <w:t>Redux, React Native</w:t>
      </w:r>
      <w:r w:rsidR="00AE6BB4">
        <w:rPr>
          <w:rFonts w:ascii="Times New Roman" w:eastAsia="Times New Roman" w:hAnsi="Times New Roman" w:cs="Times New Roman"/>
          <w:sz w:val="28"/>
          <w:szCs w:val="28"/>
        </w:rPr>
        <w:t xml:space="preserve"> v0.57</w:t>
      </w:r>
    </w:p>
    <w:p w14:paraId="133646A1" w14:textId="77777777" w:rsidR="00717BAB" w:rsidRDefault="00717BAB" w:rsidP="00717BA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Back End:</w:t>
      </w:r>
    </w:p>
    <w:p w14:paraId="24405A18" w14:textId="69B97B11" w:rsidR="00717BAB" w:rsidRDefault="00717BAB" w:rsidP="00717BAB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Node.js</w:t>
      </w:r>
      <w:r w:rsidR="00AE6BB4">
        <w:rPr>
          <w:rFonts w:ascii="Times New Roman" w:eastAsia="Times New Roman" w:hAnsi="Times New Roman" w:cs="Times New Roman"/>
          <w:sz w:val="28"/>
          <w:szCs w:val="28"/>
        </w:rPr>
        <w:t xml:space="preserve"> v10.x</w:t>
      </w:r>
      <w:r>
        <w:rPr>
          <w:rFonts w:ascii="Times New Roman" w:eastAsia="Times New Roman" w:hAnsi="Times New Roman" w:cs="Times New Roman"/>
          <w:sz w:val="28"/>
          <w:szCs w:val="28"/>
        </w:rPr>
        <w:t>, Passport.js</w:t>
      </w:r>
    </w:p>
    <w:p w14:paraId="53CD08C2" w14:textId="77777777" w:rsidR="00717BAB" w:rsidRDefault="00717BAB" w:rsidP="00717BA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Database:</w:t>
      </w:r>
    </w:p>
    <w:p w14:paraId="7BD5E399" w14:textId="2900E02B" w:rsidR="00717BAB" w:rsidRDefault="00717BAB" w:rsidP="00717BAB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MongoDB</w:t>
      </w:r>
      <w:r w:rsidR="00AE6BB4">
        <w:rPr>
          <w:rFonts w:ascii="Times New Roman" w:eastAsia="Times New Roman" w:hAnsi="Times New Roman" w:cs="Times New Roman"/>
          <w:sz w:val="28"/>
          <w:szCs w:val="28"/>
        </w:rPr>
        <w:t xml:space="preserve"> v4.x</w:t>
      </w:r>
    </w:p>
    <w:p w14:paraId="57895EB7" w14:textId="77777777" w:rsidR="00717BAB" w:rsidRDefault="00717BAB" w:rsidP="00717BA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Deployment and DevOps:</w:t>
      </w:r>
    </w:p>
    <w:p w14:paraId="6DB8CC05" w14:textId="0A32D345" w:rsidR="0054609E" w:rsidRPr="00E80C19" w:rsidRDefault="00717BAB" w:rsidP="00E80C19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Ubuntu Sever 18.04, </w:t>
      </w:r>
      <w:r w:rsidR="00ED60C7">
        <w:rPr>
          <w:rFonts w:ascii="Times New Roman" w:eastAsia="Times New Roman" w:hAnsi="Times New Roman" w:cs="Times New Roman"/>
          <w:sz w:val="28"/>
          <w:szCs w:val="28"/>
        </w:rPr>
        <w:t>Android SDK, iOS SDK</w:t>
      </w:r>
      <w:bookmarkStart w:id="1" w:name="_GoBack"/>
      <w:bookmarkEnd w:id="1"/>
    </w:p>
    <w:p w14:paraId="31ABAEE2" w14:textId="24B7E311" w:rsidR="00717BAB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lastRenderedPageBreak/>
        <w:t>Hardware Requirements:</w:t>
      </w:r>
    </w:p>
    <w:p w14:paraId="3A034295" w14:textId="2A322C01" w:rsidR="00717BAB" w:rsidRDefault="00717BAB" w:rsidP="00366B1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IN"/>
        </w:rPr>
      </w:pPr>
      <w:r>
        <w:rPr>
          <w:rFonts w:ascii="Times New Roman" w:eastAsia="Times New Roman" w:hAnsi="Times New Roman" w:cs="Times New Roman"/>
          <w:sz w:val="28"/>
          <w:szCs w:val="28"/>
          <w:lang w:val="en-IN"/>
        </w:rPr>
        <w:t>AWS Elastic Cloud Compute instances x3, each of 2 GB RAM, 30 GB SDD</w:t>
      </w:r>
    </w:p>
    <w:p w14:paraId="61CEFD53" w14:textId="5494DEBB" w:rsidR="00366B13" w:rsidRDefault="009425B5" w:rsidP="00366B13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IN"/>
        </w:rPr>
      </w:pPr>
      <w:r>
        <w:rPr>
          <w:rFonts w:ascii="Times New Roman" w:eastAsia="Times New Roman" w:hAnsi="Times New Roman" w:cs="Times New Roman"/>
          <w:sz w:val="28"/>
          <w:szCs w:val="28"/>
          <w:lang w:val="en-IN"/>
        </w:rPr>
        <w:t>1 Android phone and 1 iOS phone for testing and debugging</w:t>
      </w:r>
    </w:p>
    <w:p w14:paraId="6E319667" w14:textId="77777777" w:rsidR="009425B5" w:rsidRPr="00366B13" w:rsidRDefault="009425B5" w:rsidP="00066ED1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IN"/>
        </w:rPr>
      </w:pPr>
    </w:p>
    <w:p w14:paraId="2A1E22CD" w14:textId="77777777" w:rsidR="00717BAB" w:rsidRPr="004F2049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Team Details:</w:t>
      </w:r>
    </w:p>
    <w:p w14:paraId="6129E6B1" w14:textId="77777777" w:rsidR="00717BAB" w:rsidRPr="004F2049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W w:w="9543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03"/>
        <w:gridCol w:w="2688"/>
        <w:gridCol w:w="3981"/>
        <w:gridCol w:w="1771"/>
      </w:tblGrid>
      <w:tr w:rsidR="00B858B5" w:rsidRPr="004F2049" w14:paraId="5320E115" w14:textId="77777777" w:rsidTr="0012661A">
        <w:trPr>
          <w:trHeight w:val="61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83F470" w14:textId="77777777" w:rsidR="00717BAB" w:rsidRPr="004F2049" w:rsidRDefault="00717BAB" w:rsidP="0012661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proofErr w:type="spellStart"/>
            <w:proofErr w:type="gramStart"/>
            <w:r w:rsidRPr="004F204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l.No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4521E3" w14:textId="77777777" w:rsidR="00717BAB" w:rsidRPr="004F2049" w:rsidRDefault="00717BAB" w:rsidP="0012661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4F204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R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31D9F5" w14:textId="77777777" w:rsidR="00717BAB" w:rsidRPr="004F2049" w:rsidRDefault="00717BAB" w:rsidP="0012661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4F204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835357" w14:textId="77777777" w:rsidR="00717BAB" w:rsidRPr="004F2049" w:rsidRDefault="00717BAB" w:rsidP="0012661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4F204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ignature</w:t>
            </w:r>
          </w:p>
        </w:tc>
      </w:tr>
      <w:tr w:rsidR="00B858B5" w:rsidRPr="004F2049" w14:paraId="059A1431" w14:textId="77777777" w:rsidTr="0012661A">
        <w:trPr>
          <w:trHeight w:val="59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67D07A" w14:textId="77777777" w:rsidR="00717BAB" w:rsidRPr="004F2049" w:rsidRDefault="00717BAB" w:rsidP="0012661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4F204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B596BC" w14:textId="676DC6D6" w:rsidR="00717BAB" w:rsidRPr="004F2049" w:rsidRDefault="00B858B5" w:rsidP="0012661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858B5">
              <w:rPr>
                <w:rFonts w:ascii="Times New Roman" w:eastAsia="Times New Roman" w:hAnsi="Times New Roman" w:cs="Times New Roman"/>
                <w:sz w:val="28"/>
                <w:szCs w:val="28"/>
              </w:rPr>
              <w:t>PES120170232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648FE7" w14:textId="518FF581" w:rsidR="00717BAB" w:rsidRPr="004F2049" w:rsidRDefault="00B858B5" w:rsidP="0012661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Shreedhar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r w:rsidR="005E212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Ganpati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Hegd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F15015" w14:textId="77777777" w:rsidR="00717BAB" w:rsidRPr="004F2049" w:rsidRDefault="00717BAB" w:rsidP="0012661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B858B5" w:rsidRPr="004F2049" w14:paraId="00855695" w14:textId="77777777" w:rsidTr="0012661A">
        <w:trPr>
          <w:trHeight w:val="61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05581F" w14:textId="77777777" w:rsidR="00717BAB" w:rsidRPr="004F2049" w:rsidRDefault="00717BAB" w:rsidP="0012661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4F204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125933" w14:textId="4B7949D1" w:rsidR="00717BAB" w:rsidRPr="004F2049" w:rsidRDefault="00717BAB" w:rsidP="0012661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PES1201702</w:t>
            </w:r>
            <w:r w:rsidR="00A8684F">
              <w:rPr>
                <w:rFonts w:ascii="Times New Roman" w:eastAsia="Times New Roman" w:hAnsi="Times New Roman" w:cs="Times New Roman"/>
                <w:sz w:val="28"/>
                <w:szCs w:val="28"/>
              </w:rPr>
              <w:t>02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F505B8" w14:textId="046A5A4F" w:rsidR="00717BAB" w:rsidRPr="004F2049" w:rsidRDefault="00B858B5" w:rsidP="0012661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Aadarsha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V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E94EEB" w14:textId="77777777" w:rsidR="00717BAB" w:rsidRPr="004F2049" w:rsidRDefault="00717BAB" w:rsidP="0012661A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</w:tbl>
    <w:p w14:paraId="4208E14A" w14:textId="77777777" w:rsidR="00717BAB" w:rsidRPr="004F2049" w:rsidRDefault="00717BAB" w:rsidP="00717BAB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69B7B1FE" w14:textId="77777777" w:rsidR="00717BAB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Guide Name: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14:paraId="47343C82" w14:textId="77777777" w:rsidR="00717BAB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03C350DB" w14:textId="77777777" w:rsidR="00F53E5C" w:rsidRDefault="00F53E5C" w:rsidP="00F53E5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Dr. </w:t>
      </w:r>
      <w:r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Veena S</w:t>
      </w:r>
    </w:p>
    <w:p w14:paraId="7701A331" w14:textId="77777777" w:rsidR="00F53E5C" w:rsidRDefault="00F53E5C" w:rsidP="00F53E5C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Chairperson, </w:t>
      </w:r>
    </w:p>
    <w:p w14:paraId="14DE9380" w14:textId="77777777" w:rsidR="00F53E5C" w:rsidRDefault="00F53E5C" w:rsidP="00F53E5C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Department of Computer Applications,</w:t>
      </w:r>
    </w:p>
    <w:p w14:paraId="39CD635A" w14:textId="77777777" w:rsidR="00F53E5C" w:rsidRPr="00531E4B" w:rsidRDefault="00F53E5C" w:rsidP="00F53E5C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PES University</w:t>
      </w:r>
    </w:p>
    <w:p w14:paraId="7DF503C5" w14:textId="42881B84" w:rsidR="00717BAB" w:rsidRPr="004F2049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3B9E85C4" w14:textId="77777777" w:rsidR="00717BAB" w:rsidRPr="004F2049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4B7E8AF1" w14:textId="4DE45ACD" w:rsidR="00717BAB" w:rsidRPr="004F2049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Guide Signature:</w:t>
      </w:r>
    </w:p>
    <w:p w14:paraId="50A5181E" w14:textId="77777777" w:rsidR="00717BAB" w:rsidRPr="004F2049" w:rsidRDefault="00717BAB" w:rsidP="00717BAB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sz w:val="28"/>
          <w:szCs w:val="28"/>
        </w:rPr>
        <w:br/>
      </w:r>
      <w:r w:rsidRPr="004F2049"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689B0532" w14:textId="77777777" w:rsidR="00717BAB" w:rsidRPr="004F2049" w:rsidRDefault="00717BAB" w:rsidP="00717BAB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4F204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14:paraId="1E234840" w14:textId="77777777" w:rsidR="00717BAB" w:rsidRPr="006E4A66" w:rsidRDefault="00717BAB" w:rsidP="00717BAB">
      <w:pPr>
        <w:rPr>
          <w:sz w:val="28"/>
          <w:szCs w:val="28"/>
        </w:rPr>
      </w:pPr>
    </w:p>
    <w:p w14:paraId="3F877EE1" w14:textId="77777777" w:rsidR="0040006A" w:rsidRPr="00717BAB" w:rsidRDefault="0040006A" w:rsidP="00717BAB"/>
    <w:sectPr w:rsidR="0040006A" w:rsidRPr="00717B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3B7840"/>
    <w:multiLevelType w:val="hybridMultilevel"/>
    <w:tmpl w:val="05307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704E7B"/>
    <w:multiLevelType w:val="hybridMultilevel"/>
    <w:tmpl w:val="30823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7565D9"/>
    <w:multiLevelType w:val="hybridMultilevel"/>
    <w:tmpl w:val="1BFCE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1NjYzMDE1MwPSpko6SsGpxcWZ+XkgBUa1AN9XXRIsAAAA"/>
  </w:docVars>
  <w:rsids>
    <w:rsidRoot w:val="001A4DA2"/>
    <w:rsid w:val="0003155E"/>
    <w:rsid w:val="00060D98"/>
    <w:rsid w:val="00066ED1"/>
    <w:rsid w:val="000B49D9"/>
    <w:rsid w:val="000E360E"/>
    <w:rsid w:val="0012632D"/>
    <w:rsid w:val="0014625A"/>
    <w:rsid w:val="001A4DA2"/>
    <w:rsid w:val="001A7726"/>
    <w:rsid w:val="001E21CD"/>
    <w:rsid w:val="002E12B1"/>
    <w:rsid w:val="00366B13"/>
    <w:rsid w:val="0038024D"/>
    <w:rsid w:val="003C25A7"/>
    <w:rsid w:val="003E749B"/>
    <w:rsid w:val="0040006A"/>
    <w:rsid w:val="00424B46"/>
    <w:rsid w:val="0043227A"/>
    <w:rsid w:val="004718D3"/>
    <w:rsid w:val="00483922"/>
    <w:rsid w:val="004C405D"/>
    <w:rsid w:val="004C6231"/>
    <w:rsid w:val="0054609E"/>
    <w:rsid w:val="005E2126"/>
    <w:rsid w:val="005F497C"/>
    <w:rsid w:val="00646514"/>
    <w:rsid w:val="006A4F46"/>
    <w:rsid w:val="006E2CD3"/>
    <w:rsid w:val="006E3309"/>
    <w:rsid w:val="007123F4"/>
    <w:rsid w:val="00717BAB"/>
    <w:rsid w:val="007222F6"/>
    <w:rsid w:val="007913F8"/>
    <w:rsid w:val="008079F1"/>
    <w:rsid w:val="00826C62"/>
    <w:rsid w:val="00835720"/>
    <w:rsid w:val="0084260C"/>
    <w:rsid w:val="00880338"/>
    <w:rsid w:val="008B3747"/>
    <w:rsid w:val="008E2B3E"/>
    <w:rsid w:val="008F7D21"/>
    <w:rsid w:val="009425B5"/>
    <w:rsid w:val="009A6859"/>
    <w:rsid w:val="009A78C3"/>
    <w:rsid w:val="009F7292"/>
    <w:rsid w:val="009F76E1"/>
    <w:rsid w:val="00A36642"/>
    <w:rsid w:val="00A42720"/>
    <w:rsid w:val="00A8684F"/>
    <w:rsid w:val="00AE6BB4"/>
    <w:rsid w:val="00AF5622"/>
    <w:rsid w:val="00B13D76"/>
    <w:rsid w:val="00B64B61"/>
    <w:rsid w:val="00B858B5"/>
    <w:rsid w:val="00BE2C4E"/>
    <w:rsid w:val="00BE2FC6"/>
    <w:rsid w:val="00C04B15"/>
    <w:rsid w:val="00C51F90"/>
    <w:rsid w:val="00D31CF3"/>
    <w:rsid w:val="00D41582"/>
    <w:rsid w:val="00E31CCF"/>
    <w:rsid w:val="00E7022B"/>
    <w:rsid w:val="00E80C19"/>
    <w:rsid w:val="00EA29EF"/>
    <w:rsid w:val="00EB172D"/>
    <w:rsid w:val="00ED60C7"/>
    <w:rsid w:val="00EE6DC6"/>
    <w:rsid w:val="00F01900"/>
    <w:rsid w:val="00F26BC2"/>
    <w:rsid w:val="00F36868"/>
    <w:rsid w:val="00F53E5C"/>
    <w:rsid w:val="00F7317E"/>
    <w:rsid w:val="00F81B98"/>
    <w:rsid w:val="00FD0EBB"/>
    <w:rsid w:val="00FD0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6BFEA"/>
  <w15:chartTrackingRefBased/>
  <w15:docId w15:val="{4687DA4F-7781-4FF8-8F4E-2614F87EE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17B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31C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17B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352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62824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2</TotalTime>
  <Pages>2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76</cp:revision>
  <dcterms:created xsi:type="dcterms:W3CDTF">2019-01-21T08:40:00Z</dcterms:created>
  <dcterms:modified xsi:type="dcterms:W3CDTF">2019-01-25T08:39:00Z</dcterms:modified>
</cp:coreProperties>
</file>